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8519C" w:rsidRDefault="00BA10FC" w14:paraId="3C7AAEE4" w14:textId="77777777">
      <w:pPr>
        <w:spacing w:before="240" w:after="240"/>
        <w:rPr>
          <w:sz w:val="36"/>
          <w:szCs w:val="36"/>
        </w:rPr>
      </w:pPr>
      <w:bookmarkStart w:name="_Hlk519071805" w:id="0"/>
      <w:r w:rsidRPr="002E0880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2D2BE27" wp14:editId="49D5C08C">
            <wp:simplePos x="914400" y="1066800"/>
            <wp:positionH relativeFrom="margin">
              <wp:align>center</wp:align>
            </wp:positionH>
            <wp:positionV relativeFrom="margin">
              <wp:align>top</wp:align>
            </wp:positionV>
            <wp:extent cx="2219325" cy="8667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sz w:val="36"/>
          <w:szCs w:val="36"/>
        </w:rPr>
        <w:t xml:space="preserve"> </w:t>
      </w:r>
    </w:p>
    <w:p w:rsidR="00BA10FC" w:rsidRDefault="00BA10FC" w14:paraId="49942A8F" w14:textId="77777777">
      <w:pPr>
        <w:spacing w:before="240" w:after="240"/>
        <w:jc w:val="center"/>
        <w:rPr>
          <w:sz w:val="36"/>
          <w:szCs w:val="36"/>
        </w:rPr>
      </w:pPr>
    </w:p>
    <w:p w:rsidR="0068519C" w:rsidRDefault="00BA10FC" w14:paraId="54317F99" w14:textId="77714DD0">
      <w:pPr>
        <w:spacing w:before="240" w:after="240"/>
        <w:jc w:val="center"/>
        <w:rPr>
          <w:sz w:val="36"/>
          <w:szCs w:val="36"/>
        </w:rPr>
      </w:pPr>
      <w:r w:rsidRPr="76596681" w:rsidR="00BA10FC">
        <w:rPr>
          <w:sz w:val="36"/>
          <w:szCs w:val="36"/>
        </w:rPr>
        <w:t>Application form</w:t>
      </w:r>
      <w:r w:rsidRPr="76596681" w:rsidR="3685FEDF">
        <w:rPr>
          <w:sz w:val="36"/>
          <w:szCs w:val="36"/>
        </w:rPr>
        <w:t xml:space="preserve"> - Traineeship</w:t>
      </w:r>
    </w:p>
    <w:p w:rsidRPr="002F3A4B" w:rsidR="0068519C" w:rsidRDefault="000D649B" w14:paraId="09F8EDA6" w14:textId="5DAADD23">
      <w:pPr>
        <w:spacing w:before="240" w:after="240"/>
        <w:jc w:val="center"/>
        <w:rPr>
          <w:sz w:val="36"/>
          <w:szCs w:val="36"/>
          <w:lang/>
        </w:rPr>
      </w:pPr>
      <w:r>
        <w:rPr>
          <w:sz w:val="36"/>
          <w:szCs w:val="36"/>
          <w:lang w:val="en-US"/>
        </w:rPr>
        <w:t>Policy</w:t>
      </w:r>
      <w:r w:rsidR="002F3A4B">
        <w:rPr>
          <w:sz w:val="36"/>
          <w:szCs w:val="36"/>
          <w:lang/>
        </w:rPr>
        <w:t xml:space="preserve"> &amp; </w:t>
      </w:r>
      <w:r>
        <w:rPr>
          <w:sz w:val="36"/>
          <w:szCs w:val="36"/>
          <w:lang w:val="en-US"/>
        </w:rPr>
        <w:t>Advocacy</w:t>
      </w:r>
      <w:r w:rsidR="002F3A4B">
        <w:rPr>
          <w:sz w:val="36"/>
          <w:szCs w:val="36"/>
          <w:lang/>
        </w:rPr>
        <w:t xml:space="preserve"> Assistant</w:t>
      </w:r>
    </w:p>
    <w:p w:rsidR="0068519C" w:rsidRDefault="00BA10FC" w14:paraId="2DC19D59" w14:textId="77777777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End FGM European Network</w:t>
      </w:r>
    </w:p>
    <w:p w:rsidR="00226B36" w:rsidRDefault="00226B36" w14:paraId="77BE20F7" w14:textId="77777777">
      <w:pPr>
        <w:spacing w:before="240" w:after="240"/>
        <w:rPr>
          <w:b/>
          <w:sz w:val="36"/>
          <w:szCs w:val="36"/>
          <w:u w:val="single"/>
        </w:rPr>
      </w:pPr>
    </w:p>
    <w:p w:rsidRPr="002F3A4B" w:rsidR="0068519C" w:rsidRDefault="00BA10FC" w14:paraId="5403A86D" w14:textId="09D19B92">
      <w:pPr>
        <w:spacing w:before="240" w:after="240"/>
        <w:rPr>
          <w:b/>
          <w:sz w:val="36"/>
          <w:szCs w:val="36"/>
          <w:u w:val="single"/>
          <w:lang/>
        </w:rPr>
      </w:pPr>
      <w:r>
        <w:rPr>
          <w:b/>
          <w:sz w:val="36"/>
          <w:szCs w:val="36"/>
          <w:u w:val="single"/>
        </w:rPr>
        <w:t xml:space="preserve">Part A: </w:t>
      </w:r>
      <w:r w:rsidR="002F3A4B">
        <w:rPr>
          <w:b/>
          <w:sz w:val="36"/>
          <w:szCs w:val="36"/>
          <w:u w:val="single"/>
          <w:lang/>
        </w:rPr>
        <w:t>General Information</w:t>
      </w:r>
    </w:p>
    <w:p w:rsidR="0068519C" w:rsidRDefault="00BA10FC" w14:paraId="2B6151D0" w14:textId="77777777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>1. General information:</w:t>
      </w: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8519C" w14:paraId="58785D53" w14:textId="77777777">
        <w:trPr>
          <w:trHeight w:val="440"/>
        </w:trPr>
        <w:tc>
          <w:tcPr>
            <w:tcW w:w="936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68519C" w:rsidRDefault="00BA10FC" w14:paraId="4F8C67D6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:</w:t>
            </w:r>
          </w:p>
        </w:tc>
      </w:tr>
      <w:tr w:rsidR="0068519C" w14:paraId="15CE86C3" w14:textId="77777777">
        <w:trPr>
          <w:trHeight w:val="905"/>
        </w:trPr>
        <w:tc>
          <w:tcPr>
            <w:tcW w:w="9360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68519C" w:rsidRDefault="00BA10FC" w14:paraId="1CA1182A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:</w:t>
            </w:r>
          </w:p>
          <w:p w:rsidR="0068519C" w:rsidRDefault="00BA10FC" w14:paraId="6B28C305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68519C" w14:paraId="4698CE44" w14:textId="77777777">
        <w:trPr>
          <w:trHeight w:val="440"/>
        </w:trPr>
        <w:tc>
          <w:tcPr>
            <w:tcW w:w="9360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68519C" w:rsidRDefault="00BA10FC" w14:paraId="2F14A8B4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:</w:t>
            </w:r>
          </w:p>
        </w:tc>
      </w:tr>
      <w:tr w:rsidR="0068519C" w14:paraId="5022AE1D" w14:textId="77777777">
        <w:trPr>
          <w:trHeight w:val="440"/>
        </w:trPr>
        <w:tc>
          <w:tcPr>
            <w:tcW w:w="9360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68519C" w:rsidRDefault="00BA10FC" w14:paraId="6F2DEE7A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:</w:t>
            </w:r>
          </w:p>
        </w:tc>
      </w:tr>
    </w:tbl>
    <w:p w:rsidR="00226B36" w:rsidP="76596681" w:rsidRDefault="00226B36" w14:paraId="282F1A1C" w14:noSpellErr="1" w14:textId="3AB4AE71">
      <w:pPr>
        <w:spacing w:before="240" w:after="120"/>
        <w:rPr>
          <w:b w:val="1"/>
          <w:bCs w:val="1"/>
          <w:sz w:val="20"/>
          <w:szCs w:val="20"/>
        </w:rPr>
      </w:pPr>
      <w:r w:rsidRPr="76596681" w:rsidR="00BA10FC">
        <w:rPr>
          <w:b w:val="1"/>
          <w:bCs w:val="1"/>
          <w:sz w:val="20"/>
          <w:szCs w:val="20"/>
        </w:rPr>
        <w:t xml:space="preserve"> </w:t>
      </w:r>
    </w:p>
    <w:p w:rsidR="0068519C" w:rsidRDefault="00BA10FC" w14:paraId="77FE366D" w14:textId="77777777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B Motivation and competences:</w:t>
      </w:r>
    </w:p>
    <w:tbl>
      <w:tblPr>
        <w:tblStyle w:val="a3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:rsidTr="7B65F7AB" w14:paraId="7D0A7B40" w14:textId="77777777">
        <w:trPr>
          <w:trHeight w:val="860"/>
        </w:trPr>
        <w:tc>
          <w:tcPr>
            <w:tcW w:w="8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6E7AEE07" w14:textId="7FFFA63D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ab/>
            </w:r>
            <w:r w:rsidR="002F3A4B">
              <w:rPr>
                <w:sz w:val="24"/>
                <w:szCs w:val="24"/>
                <w:lang/>
              </w:rPr>
              <w:t>What motivates you to apply for this position</w:t>
            </w:r>
            <w:r>
              <w:rPr>
                <w:sz w:val="24"/>
                <w:szCs w:val="24"/>
              </w:rPr>
              <w:t xml:space="preserve"> (300 words)</w:t>
            </w:r>
          </w:p>
        </w:tc>
      </w:tr>
      <w:tr w:rsidR="0068519C" w:rsidTr="7B65F7AB" w14:paraId="24C8DB83" w14:textId="77777777">
        <w:trPr>
          <w:trHeight w:val="2735"/>
        </w:trPr>
        <w:tc>
          <w:tcPr>
            <w:tcW w:w="8910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16273812" w14:textId="77777777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:rsidR="0068519C" w:rsidRDefault="00BA10FC" w14:paraId="799EBAB7" w14:textId="77777777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:rsidR="0068519C" w:rsidP="7B65F7AB" w:rsidRDefault="00BA10FC" w14:paraId="76EE087F" w14:noSpellErr="1" w14:textId="0456D484">
            <w:pPr>
              <w:spacing w:before="240" w:after="240"/>
              <w:rPr>
                <w:b w:val="1"/>
                <w:bCs w:val="1"/>
                <w:sz w:val="28"/>
                <w:szCs w:val="28"/>
                <w:u w:val="single"/>
              </w:rPr>
            </w:pPr>
            <w:r w:rsidRPr="7B65F7AB" w:rsidR="00BA10FC">
              <w:rPr>
                <w:b w:val="1"/>
                <w:bCs w:val="1"/>
                <w:sz w:val="28"/>
                <w:szCs w:val="28"/>
                <w:u w:val="single"/>
              </w:rPr>
              <w:t xml:space="preserve"> </w:t>
            </w:r>
          </w:p>
        </w:tc>
      </w:tr>
    </w:tbl>
    <w:p w:rsidR="0068519C" w:rsidRDefault="00BA10FC" w14:paraId="4899EF4E" w14:textId="77777777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tbl>
      <w:tblPr>
        <w:tblStyle w:val="a4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015F659" w14:textId="77777777">
        <w:trPr>
          <w:trHeight w:val="1745"/>
        </w:trPr>
        <w:tc>
          <w:tcPr>
            <w:tcW w:w="89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0EFA36D3" w14:textId="6BB7750F">
            <w:pPr>
              <w:spacing w:before="240" w:after="240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 xml:space="preserve">   </w:t>
            </w:r>
            <w:r w:rsidR="002F3A4B">
              <w:rPr>
                <w:rFonts w:eastAsia="Times New Roman"/>
                <w:sz w:val="24"/>
                <w:szCs w:val="24"/>
                <w:lang/>
              </w:rPr>
              <w:t xml:space="preserve">How do you fit the profile of the call? </w:t>
            </w:r>
            <w:r w:rsidR="002F3A4B">
              <w:rPr>
                <w:sz w:val="24"/>
                <w:szCs w:val="24"/>
              </w:rPr>
              <w:t>(300 words)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68519C" w14:paraId="15A2C2CE" w14:textId="77777777">
        <w:trPr>
          <w:trHeight w:val="3500"/>
        </w:trPr>
        <w:tc>
          <w:tcPr>
            <w:tcW w:w="8910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559888ED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57C9C8B5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7325B512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08A07445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0E9930F1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25F75808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1CF8F384" w14:textId="77777777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:rsidR="0068519C" w:rsidRDefault="00BA10FC" w14:paraId="201826FD" w14:textId="77777777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</w:t>
      </w:r>
    </w:p>
    <w:tbl>
      <w:tblPr>
        <w:tblStyle w:val="a5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:rsidTr="3769D777" w14:paraId="3C538159" w14:textId="77777777">
        <w:trPr>
          <w:trHeight w:val="1370"/>
        </w:trPr>
        <w:tc>
          <w:tcPr>
            <w:tcW w:w="89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599C7CB1" w14:textId="7803ACF2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0"/>
                <w:szCs w:val="20"/>
              </w:rPr>
              <w:t xml:space="preserve"> </w:t>
            </w:r>
            <w:r w:rsidR="002F3A4B">
              <w:rPr>
                <w:sz w:val="24"/>
                <w:szCs w:val="24"/>
              </w:rPr>
              <w:t xml:space="preserve">Can you please outline your commitment to women’s rights and gender equality? Please feel free to include concrete examples </w:t>
            </w:r>
            <w:r>
              <w:rPr>
                <w:sz w:val="24"/>
                <w:szCs w:val="24"/>
              </w:rPr>
              <w:t>(300 words)</w:t>
            </w:r>
          </w:p>
          <w:p w:rsidR="0068519C" w:rsidRDefault="00BA10FC" w14:paraId="636888C3" w14:noSpellErr="1" w14:textId="03F7BF0B">
            <w:pPr>
              <w:spacing w:before="240" w:after="240"/>
              <w:ind w:left="720"/>
              <w:jc w:val="both"/>
              <w:rPr>
                <w:sz w:val="20"/>
                <w:szCs w:val="20"/>
              </w:rPr>
            </w:pPr>
          </w:p>
        </w:tc>
      </w:tr>
      <w:tr w:rsidR="0068519C" w:rsidTr="3769D777" w14:paraId="7ED79FDB" w14:textId="77777777">
        <w:trPr>
          <w:trHeight w:val="3245"/>
        </w:trPr>
        <w:tc>
          <w:tcPr>
            <w:tcW w:w="8910" w:type="dxa"/>
            <w:tcBorders>
              <w:top w:val="nil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6A960B5F" w14:textId="77777777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68519C" w:rsidRDefault="00BA10FC" w14:paraId="193F25C3" w14:textId="77777777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68519C" w:rsidRDefault="00BA10FC" w14:paraId="2698730C" w14:textId="77777777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68519C" w:rsidRDefault="00BA10FC" w14:paraId="41825898" w14:textId="77777777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68519C" w:rsidRDefault="00BA10FC" w14:paraId="408D92C4" w14:textId="77777777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68519C" w:rsidRDefault="00BA10FC" w14:paraId="124430FD" w14:textId="77777777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68519C" w:rsidRDefault="00BA10FC" w14:paraId="5D180DD6" w14:textId="77777777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</w:tbl>
    <w:p w:rsidR="0068519C" w:rsidRDefault="00BA10FC" w14:paraId="311CA1F3" w14:textId="77777777">
      <w:pPr>
        <w:spacing w:before="240" w:after="2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:rsidR="0068519C" w:rsidRDefault="00BA10FC" w14:paraId="327DB7D4" w14:textId="77777777">
      <w:pPr>
        <w:spacing w:before="240" w:after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tbl>
      <w:tblPr>
        <w:tblStyle w:val="a6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136B08FD" w14:textId="77777777">
        <w:trPr>
          <w:trHeight w:val="860"/>
        </w:trPr>
        <w:tc>
          <w:tcPr>
            <w:tcW w:w="89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1C01FD9C" w14:textId="367C5CD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ab/>
            </w:r>
            <w:r>
              <w:rPr>
                <w:sz w:val="24"/>
                <w:szCs w:val="24"/>
              </w:rPr>
              <w:t xml:space="preserve"> Can you give an example of </w:t>
            </w:r>
            <w:r w:rsidR="002F3A4B">
              <w:rPr>
                <w:sz w:val="24"/>
                <w:szCs w:val="24"/>
                <w:lang/>
              </w:rPr>
              <w:t>the achievement you are most proud of</w:t>
            </w:r>
            <w:r>
              <w:rPr>
                <w:sz w:val="24"/>
                <w:szCs w:val="24"/>
              </w:rPr>
              <w:t>? (200 words)</w:t>
            </w:r>
          </w:p>
        </w:tc>
      </w:tr>
      <w:tr w:rsidR="0068519C" w14:paraId="4E418467" w14:textId="77777777">
        <w:trPr>
          <w:trHeight w:val="1850"/>
        </w:trPr>
        <w:tc>
          <w:tcPr>
            <w:tcW w:w="8910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0C44980C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3E89B86F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44755D61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658C3105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:rsidR="0068519C" w:rsidRDefault="00BA10FC" w14:paraId="4281395C" w14:textId="77777777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68519C" w:rsidRDefault="00BA10FC" w14:paraId="7282655F" w14:textId="77777777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0474B36D" w14:textId="77777777">
        <w:trPr>
          <w:trHeight w:val="860"/>
        </w:trPr>
        <w:tc>
          <w:tcPr>
            <w:tcW w:w="89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0F77DD62" w14:textId="12C052BF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5.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</w:rPr>
              <w:t>What do you think are 2 main opportunities and 2 main challenges for the European movement to End FGM? (500 words)</w:t>
            </w:r>
          </w:p>
        </w:tc>
      </w:tr>
      <w:tr w:rsidR="0068519C" w14:paraId="37EA791E" w14:textId="77777777">
        <w:trPr>
          <w:trHeight w:val="2315"/>
        </w:trPr>
        <w:tc>
          <w:tcPr>
            <w:tcW w:w="8910" w:type="dxa"/>
            <w:tcBorders>
              <w:top w:val="nil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8519C" w:rsidRDefault="00BA10FC" w14:paraId="0C140044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765AF5DC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1A96EBDD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2AE34957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68519C" w:rsidRDefault="00BA10FC" w14:paraId="6C815017" w14:textId="77777777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:rsidR="0068519C" w:rsidP="007B1534" w:rsidRDefault="00BA10FC" w14:paraId="425570BC" w14:textId="7C45860B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7B1534">
        <w:rPr>
          <w:sz w:val="20"/>
          <w:szCs w:val="20"/>
        </w:rPr>
        <w:t>END</w:t>
      </w:r>
    </w:p>
    <w:p w:rsidR="00100654" w:rsidP="007B1534" w:rsidRDefault="00100654" w14:paraId="12345EEB" w14:textId="2E3B3E5C">
      <w:pPr>
        <w:spacing w:before="240" w:after="240"/>
        <w:jc w:val="both"/>
        <w:rPr>
          <w:sz w:val="20"/>
          <w:szCs w:val="20"/>
        </w:rPr>
      </w:pPr>
    </w:p>
    <w:p w:rsidRPr="00100654" w:rsidR="00100654" w:rsidP="007B1534" w:rsidRDefault="00100654" w14:paraId="31D42D88" w14:textId="0DA5C243">
      <w:pPr>
        <w:spacing w:before="240" w:after="240"/>
        <w:jc w:val="both"/>
        <w:rPr>
          <w:b/>
          <w:bCs/>
          <w:sz w:val="20"/>
          <w:szCs w:val="20"/>
          <w:lang/>
        </w:rPr>
      </w:pPr>
      <w:r>
        <w:rPr>
          <w:b/>
          <w:bCs/>
          <w:sz w:val="20"/>
          <w:szCs w:val="20"/>
          <w:lang/>
        </w:rPr>
        <w:t>How to apply</w:t>
      </w:r>
    </w:p>
    <w:p w:rsidR="00100654" w:rsidP="00100654" w:rsidRDefault="00100654" w14:paraId="11315987" w14:textId="38819262">
      <w:pPr>
        <w:pStyle w:val="ListParagraph"/>
        <w:numPr>
          <w:ilvl w:val="0"/>
          <w:numId w:val="1"/>
        </w:numPr>
        <w:spacing w:before="120" w:after="120"/>
        <w:rPr>
          <w:rFonts w:ascii="Arial Narrow" w:hAnsi="Arial Narrow" w:eastAsia="Times New Roman" w:cs="Arial"/>
          <w:color w:val="000000"/>
          <w:sz w:val="24"/>
          <w:szCs w:val="24"/>
          <w:lang w:eastAsia="fr-BE"/>
        </w:rPr>
      </w:pPr>
      <w:r>
        <w:rPr>
          <w:rFonts w:ascii="Arial Narrow" w:hAnsi="Arial Narrow" w:eastAsia="Times New Roman" w:cs="Arial"/>
          <w:color w:val="000000"/>
          <w:sz w:val="24"/>
          <w:szCs w:val="24"/>
          <w:lang w:eastAsia="fr-BE"/>
        </w:rPr>
        <w:t xml:space="preserve">Please send your </w:t>
      </w:r>
      <w:r w:rsidRPr="00100654">
        <w:rPr>
          <w:rFonts w:ascii="Arial Narrow" w:hAnsi="Arial Narrow" w:eastAsia="Times New Roman" w:cs="Arial"/>
          <w:color w:val="000000"/>
          <w:sz w:val="24"/>
          <w:szCs w:val="24"/>
          <w:u w:val="single"/>
          <w:lang w:eastAsia="fr-BE"/>
        </w:rPr>
        <w:t>CV and completed application form</w:t>
      </w:r>
      <w:r>
        <w:rPr>
          <w:rFonts w:ascii="Arial Narrow" w:hAnsi="Arial Narrow" w:eastAsia="Times New Roman" w:cs="Arial"/>
          <w:color w:val="000000"/>
          <w:sz w:val="24"/>
          <w:szCs w:val="24"/>
          <w:lang w:eastAsia="fr-BE"/>
        </w:rPr>
        <w:t xml:space="preserve"> to </w:t>
      </w:r>
      <w:hyperlink w:history="1" r:id="rId9">
        <w:r w:rsidRPr="00320170" w:rsidR="00EE4AFD">
          <w:rPr>
            <w:rStyle w:val="Hyperlink"/>
            <w:rFonts w:ascii="Arial Narrow" w:hAnsi="Arial Narrow" w:eastAsia="Times New Roman" w:cs="Arial"/>
            <w:sz w:val="24"/>
            <w:szCs w:val="24"/>
            <w:lang w:eastAsia="fr-BE"/>
          </w:rPr>
          <w:t>xdani@endfgm.eu</w:t>
        </w:r>
        <w:r w:rsidRPr="00320170" w:rsidR="00320170">
          <w:rPr>
            <w:rStyle w:val="Hyperlink"/>
            <w:rFonts w:ascii="Arial Narrow" w:hAnsi="Arial Narrow" w:eastAsia="Times New Roman" w:cs="Arial"/>
            <w:sz w:val="24"/>
            <w:szCs w:val="24"/>
            <w:lang w:val="en-US" w:eastAsia="fr-BE"/>
          </w:rPr>
          <w:t xml:space="preserve"> </w:t>
        </w:r>
        <w:r w:rsidRPr="00320170" w:rsidR="00EE4AFD">
          <w:rPr>
            <w:rStyle w:val="Hyperlink"/>
            <w:rFonts w:ascii="Arial Narrow" w:hAnsi="Arial Narrow" w:eastAsia="Times New Roman" w:cs="Arial"/>
            <w:sz w:val="24"/>
            <w:szCs w:val="24"/>
            <w:lang w:val="en-US" w:eastAsia="fr-BE"/>
          </w:rPr>
          <w:t xml:space="preserve"> </w:t>
        </w:r>
      </w:hyperlink>
      <w:r w:rsidR="00EE4AFD">
        <w:t xml:space="preserve"> </w:t>
      </w:r>
    </w:p>
    <w:p w:rsidRPr="007B1534" w:rsidR="00100654" w:rsidP="76596681" w:rsidRDefault="00100654" w14:paraId="2D7C3606" w14:textId="20DA296C">
      <w:pPr>
        <w:pStyle w:val="ListParagraph"/>
        <w:numPr>
          <w:ilvl w:val="0"/>
          <w:numId w:val="1"/>
        </w:numPr>
        <w:spacing w:before="120" w:after="120"/>
        <w:rPr>
          <w:rFonts w:ascii="Arial Narrow" w:hAnsi="Arial Narrow" w:eastAsia="Times New Roman" w:cs="Arial"/>
          <w:color w:val="000000" w:themeColor="text1" w:themeTint="FF" w:themeShade="FF"/>
          <w:sz w:val="24"/>
          <w:szCs w:val="24"/>
          <w:lang w:eastAsia="fr-BE"/>
        </w:rPr>
      </w:pPr>
      <w:r w:rsidRPr="76596681" w:rsidR="00100654">
        <w:rPr>
          <w:rFonts w:ascii="Arial Narrow" w:hAnsi="Arial Narrow" w:eastAsia="Times New Roman" w:cs="Arial"/>
          <w:color w:val="000000" w:themeColor="text1" w:themeTint="FF" w:themeShade="FF"/>
          <w:sz w:val="24"/>
          <w:szCs w:val="24"/>
          <w:lang w:eastAsia="fr-BE"/>
        </w:rPr>
        <w:t xml:space="preserve">Please mention “Application </w:t>
      </w:r>
      <w:r w:rsidRPr="76596681" w:rsidR="00320170">
        <w:rPr>
          <w:rFonts w:ascii="Arial Narrow" w:hAnsi="Arial Narrow" w:eastAsia="Times New Roman" w:cs="Arial"/>
          <w:color w:val="000000" w:themeColor="text1" w:themeTint="FF" w:themeShade="FF"/>
          <w:sz w:val="24"/>
          <w:szCs w:val="24"/>
          <w:lang w:val="en-US" w:eastAsia="fr-BE"/>
        </w:rPr>
        <w:t>Policy</w:t>
      </w:r>
      <w:r w:rsidRPr="76596681" w:rsidR="00100654">
        <w:rPr>
          <w:rFonts w:ascii="Arial Narrow" w:hAnsi="Arial Narrow" w:eastAsia="Times New Roman" w:cs="Arial"/>
          <w:color w:val="000000" w:themeColor="text1" w:themeTint="FF" w:themeShade="FF"/>
          <w:sz w:val="24"/>
          <w:szCs w:val="24"/>
          <w:lang w:eastAsia="fr-BE"/>
        </w:rPr>
        <w:t xml:space="preserve"> &amp; </w:t>
      </w:r>
      <w:r w:rsidRPr="76596681" w:rsidR="00320170">
        <w:rPr>
          <w:rFonts w:ascii="Arial Narrow" w:hAnsi="Arial Narrow" w:eastAsia="Times New Roman" w:cs="Arial"/>
          <w:color w:val="000000" w:themeColor="text1" w:themeTint="FF" w:themeShade="FF"/>
          <w:sz w:val="24"/>
          <w:szCs w:val="24"/>
          <w:lang w:val="en-US" w:eastAsia="fr-BE"/>
        </w:rPr>
        <w:t>Advocacy</w:t>
      </w:r>
      <w:r w:rsidRPr="76596681" w:rsidR="00100654">
        <w:rPr>
          <w:rFonts w:ascii="Arial Narrow" w:hAnsi="Arial Narrow" w:eastAsia="Times New Roman" w:cs="Arial"/>
          <w:color w:val="000000" w:themeColor="text1" w:themeTint="FF" w:themeShade="FF"/>
          <w:sz w:val="24"/>
          <w:szCs w:val="24"/>
          <w:lang w:eastAsia="fr-BE"/>
        </w:rPr>
        <w:t xml:space="preserve"> Assistant” in the subject line</w:t>
      </w:r>
    </w:p>
    <w:sectPr w:rsidRPr="007B1534" w:rsidR="00100654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214BB8"/>
    <w:multiLevelType w:val="hybridMultilevel"/>
    <w:tmpl w:val="2A3A3CDA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G3tDA2NjFQ0lEKTi0uzszPAykwrAUA0ULqoCwAAAA="/>
  </w:docVars>
  <w:rsids>
    <w:rsidRoot w:val="0068519C"/>
    <w:rsid w:val="000D649B"/>
    <w:rsid w:val="00100654"/>
    <w:rsid w:val="00226B36"/>
    <w:rsid w:val="002F3A4B"/>
    <w:rsid w:val="00320170"/>
    <w:rsid w:val="0068519C"/>
    <w:rsid w:val="007B1534"/>
    <w:rsid w:val="009002F0"/>
    <w:rsid w:val="00BA10FC"/>
    <w:rsid w:val="00C33235"/>
    <w:rsid w:val="00EE4AFD"/>
    <w:rsid w:val="112BAD03"/>
    <w:rsid w:val="3685FEDF"/>
    <w:rsid w:val="3769D777"/>
    <w:rsid w:val="76596681"/>
    <w:rsid w:val="7B65F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F3801"/>
  <w15:docId w15:val="{342E83C3-19C0-4E07-90A0-A352D95C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2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3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4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5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6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7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0654"/>
    <w:pPr>
      <w:spacing w:after="200"/>
      <w:ind w:left="720"/>
      <w:contextualSpacing/>
    </w:pPr>
    <w:rPr>
      <w:rFonts w:asciiTheme="minorHAnsi" w:hAnsiTheme="minorHAnsi" w:eastAsiaTheme="minorEastAsia" w:cstheme="minorBidi"/>
      <w:lang w:val="en-GB" w:eastAsia="fr-FR"/>
    </w:rPr>
  </w:style>
  <w:style w:type="character" w:styleId="Hyperlink">
    <w:name w:val="Hyperlink"/>
    <w:basedOn w:val="DefaultParagraphFont"/>
    <w:uiPriority w:val="99"/>
    <w:unhideWhenUsed/>
    <w:rsid w:val="001006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E4A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mailto:xdani@endfgm.eu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958bff-16a1-470a-b768-ec3505529a46" xsi:nil="true"/>
    <lcf76f155ced4ddcb4097134ff3c332f xmlns="6a8435c9-7fc0-483c-8511-362cb37692c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B2A3E2A59C8C408FCAE1550E36BCA2" ma:contentTypeVersion="16" ma:contentTypeDescription="Create a new document." ma:contentTypeScope="" ma:versionID="0bd74eff59c71832a778c40b2286ff13">
  <xsd:schema xmlns:xsd="http://www.w3.org/2001/XMLSchema" xmlns:xs="http://www.w3.org/2001/XMLSchema" xmlns:p="http://schemas.microsoft.com/office/2006/metadata/properties" xmlns:ns2="6a8435c9-7fc0-483c-8511-362cb37692cf" xmlns:ns3="c8958bff-16a1-470a-b768-ec3505529a46" targetNamespace="http://schemas.microsoft.com/office/2006/metadata/properties" ma:root="true" ma:fieldsID="64c8b902d87fc8aeb0d069e7ed133a52" ns2:_="" ns3:_="">
    <xsd:import namespace="6a8435c9-7fc0-483c-8511-362cb37692cf"/>
    <xsd:import namespace="c8958bff-16a1-470a-b768-ec3505529a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435c9-7fc0-483c-8511-362cb37692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f1c162b-60ae-4100-b3d6-b475aaf8fd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58bff-16a1-470a-b768-ec3505529a4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88c6ec7-b713-48ec-86cc-3598066e0e69}" ma:internalName="TaxCatchAll" ma:showField="CatchAllData" ma:web="c8958bff-16a1-470a-b768-ec3505529a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D70977-5615-488B-8FC1-7A173B4A19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563905-39D7-40DA-9DF0-B8E893CBBA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5644BC-1CC7-4AA0-A5B9-2B986734347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Fiona Coyle</dc:creator>
  <lastModifiedBy>Xheni Dani</lastModifiedBy>
  <revision>8</revision>
  <dcterms:created xsi:type="dcterms:W3CDTF">2022-02-17T09:50:00.0000000Z</dcterms:created>
  <dcterms:modified xsi:type="dcterms:W3CDTF">2023-07-11T15:49:43.04189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B2A3E2A59C8C408FCAE1550E36BCA2</vt:lpwstr>
  </property>
  <property fmtid="{D5CDD505-2E9C-101B-9397-08002B2CF9AE}" pid="3" name="MediaServiceImageTags">
    <vt:lpwstr/>
  </property>
</Properties>
</file>